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A4471C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A4471C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39C96954" w:rsidR="00A4471C" w:rsidRPr="00046421" w:rsidRDefault="00A5441E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Adventurous Activity – Instructor Led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25911FA" w:rsidR="00A4471C" w:rsidRPr="00046421" w:rsidRDefault="00DC719F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A4471C" w:rsidRPr="007A49B1" w:rsidRDefault="00A4471C" w:rsidP="00A4471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A4471C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A4471C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0F40CA0A" w:rsidR="00A4471C" w:rsidRPr="00046421" w:rsidRDefault="00A4471C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CBB3295" w:rsidR="00A4471C" w:rsidRPr="00046421" w:rsidRDefault="00DC719F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</w:t>
            </w:r>
            <w:r w:rsidR="001B4E20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A4471C" w:rsidRPr="007A49B1" w:rsidRDefault="00A4471C" w:rsidP="00A4471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759359D" w:rsidR="008349D7" w:rsidRPr="002A4FD9" w:rsidRDefault="00EC4123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0" w:name="OLE_LINK9"/>
            <w:bookmarkStart w:id="1" w:name="OLE_LINK10"/>
            <w:bookmarkStart w:id="2" w:name="OLE_LINK38"/>
            <w:bookmarkStart w:id="3" w:name="OLE_LINK53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0"/>
            <w:bookmarkEnd w:id="1"/>
            <w:bookmarkEnd w:id="2"/>
            <w:bookmarkEnd w:id="3"/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4" w:name="OLE_LINK62"/>
            <w:bookmarkStart w:id="5" w:name="OLE_LINK63"/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2A4FD9" w:rsidRDefault="002A4FD9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4"/>
            <w:bookmarkEnd w:id="5"/>
          </w:p>
        </w:tc>
        <w:tc>
          <w:tcPr>
            <w:tcW w:w="7506" w:type="dxa"/>
            <w:shd w:val="clear" w:color="auto" w:fill="auto"/>
          </w:tcPr>
          <w:p w14:paraId="2492F6A8" w14:textId="77777777" w:rsidR="001D185F" w:rsidRPr="00A177DF" w:rsidRDefault="001D185F" w:rsidP="001D185F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>Section code of conduct in place to set clear expectations of behaviour.</w:t>
            </w:r>
          </w:p>
          <w:p w14:paraId="148FEDDC" w14:textId="147674B8" w:rsidR="001D185F" w:rsidRDefault="00046421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</w:t>
            </w:r>
            <w:r w:rsidR="009A47E5">
              <w:rPr>
                <w:bCs/>
              </w:rPr>
              <w:t>any</w:t>
            </w:r>
            <w:r w:rsidRPr="002A4FD9">
              <w:rPr>
                <w:bCs/>
              </w:rPr>
              <w:t xml:space="preserve"> rules clearly at the start of the </w:t>
            </w:r>
            <w:r w:rsidR="00A5441E"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6256011B" w14:textId="22C487A7" w:rsidR="001D185F" w:rsidRDefault="00046421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 w:rsidR="00A5441E"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  <w:bookmarkStart w:id="6" w:name="OLE_LINK29"/>
            <w:bookmarkStart w:id="7" w:name="OLE_LINK30"/>
          </w:p>
          <w:p w14:paraId="29676E9F" w14:textId="158541EE" w:rsidR="001D185F" w:rsidRPr="002A4FD9" w:rsidRDefault="001D185F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 w:rsidR="00A5441E"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bookmarkEnd w:id="6"/>
          <w:bookmarkEnd w:id="7"/>
          <w:p w14:paraId="3B6FADBF" w14:textId="61A1BD7E" w:rsidR="008349D7" w:rsidRPr="001D185F" w:rsidRDefault="001D185F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 w:rsidR="00A5441E"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1D185F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56705ED4" w:rsidR="001D185F" w:rsidRPr="002A4FD9" w:rsidRDefault="00A5441E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Various</w:t>
            </w:r>
          </w:p>
        </w:tc>
        <w:tc>
          <w:tcPr>
            <w:tcW w:w="1556" w:type="dxa"/>
            <w:shd w:val="clear" w:color="auto" w:fill="auto"/>
          </w:tcPr>
          <w:p w14:paraId="4EA529C4" w14:textId="77777777" w:rsidR="00EC4123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29589773" w:rsidR="001D185F" w:rsidRPr="002A4FD9" w:rsidRDefault="00A5441E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DECB5FC" w14:textId="6AA7FF62" w:rsidR="00EC4123" w:rsidRPr="001D185F" w:rsidRDefault="00A5441E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ollow third party risk assessment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1D185F" w:rsidRPr="002A4FD9" w:rsidRDefault="001D185F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8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8"/>
          </w:p>
        </w:tc>
      </w:tr>
      <w:tr w:rsidR="00EC4123" w:rsidRPr="001C60E8" w14:paraId="2DE53A2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461B037" w14:textId="7CD23AC2" w:rsidR="00EC4123" w:rsidRPr="00B45EA6" w:rsidRDefault="00EC4123" w:rsidP="00EC412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9" w:name="OLE_LINK47"/>
            <w:bookmarkStart w:id="10" w:name="OLE_LINK48"/>
            <w:r>
              <w:rPr>
                <w:bCs/>
                <w:sz w:val="20"/>
                <w:szCs w:val="20"/>
              </w:rPr>
              <w:t>Other unforeseen hazards</w:t>
            </w:r>
            <w:bookmarkEnd w:id="9"/>
            <w:bookmarkEnd w:id="10"/>
          </w:p>
        </w:tc>
        <w:tc>
          <w:tcPr>
            <w:tcW w:w="1556" w:type="dxa"/>
            <w:shd w:val="clear" w:color="auto" w:fill="auto"/>
          </w:tcPr>
          <w:p w14:paraId="3073819F" w14:textId="77777777" w:rsidR="00EC4123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02B1DE9D" w14:textId="5A4083EE" w:rsidR="00EC4123" w:rsidRPr="002A4FD9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D404184" w14:textId="77777777" w:rsidR="00EC4123" w:rsidRDefault="00EC4123" w:rsidP="00EC412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7CB5DC16" w14:textId="551E5E90" w:rsidR="00EC4123" w:rsidRPr="001D185F" w:rsidRDefault="00EC4123" w:rsidP="00EC412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67C93AE4" w14:textId="77777777" w:rsidR="00EC4123" w:rsidRPr="002A4FD9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65A6A" w14:textId="77777777" w:rsidR="00737DC4" w:rsidRDefault="00737DC4">
      <w:r>
        <w:separator/>
      </w:r>
    </w:p>
  </w:endnote>
  <w:endnote w:type="continuationSeparator" w:id="0">
    <w:p w14:paraId="5170C6FC" w14:textId="77777777" w:rsidR="00737DC4" w:rsidRDefault="00737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7E293FF-A249-E144-BC4B-31F64D39181F}"/>
    <w:embedBold r:id="rId2" w:fontKey="{9F46200B-0CC4-CC4B-A944-CE8F89D3E392}"/>
    <w:embedItalic r:id="rId3" w:fontKey="{651912C6-7753-3D49-A9FF-552CAED856A1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0561A809-3614-0D48-A354-4B781C8DB627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EC845B73-4AEE-F643-9A3C-7EF961D38526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916E7130-6C3B-F842-96CB-CFDBBF659E75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0BCAB5D8-0991-5146-AE94-0EB2D295284F}"/>
    <w:embedBold r:id="rId8" w:fontKey="{5A719319-334E-074F-8A21-4D3756356738}"/>
    <w:embedItalic r:id="rId9" w:fontKey="{354F62AB-AE9A-5749-99BC-D5CFC7C21830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0" w:fontKey="{F77C19B1-85B4-6E4E-84E0-8D5704C98623}"/>
    <w:embedBold r:id="rId11" w:fontKey="{87FBE7D4-9710-3B48-BB88-4778EB5A56F0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2" w:fontKey="{B3483FE6-C904-4847-8C18-D195B7A26E92}"/>
    <w:embedBold r:id="rId13" w:fontKey="{C1547B03-29D9-1145-B75E-64F367CBF264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1F98500A-8C89-7D49-9A79-318DA1200873}"/>
    <w:embedBold r:id="rId15" w:fontKey="{58EEEA6A-CE84-864C-B919-75B2CB1D62D5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3176EC55-9561-A94F-90D0-0EC421628266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7" w:fontKey="{96BD7117-8996-1E4C-AABB-1A49A9DADD38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8" w:fontKey="{48F9DFCA-5BF7-574E-BA63-6537A721481D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89486244-893D-C941-BDD6-FFDA317247CC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0" w:fontKey="{6606DCAB-E100-6F42-B34E-032E9DFFEBB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5FF18" w14:textId="77777777" w:rsidR="00737DC4" w:rsidRDefault="00737DC4">
      <w:r>
        <w:separator/>
      </w:r>
    </w:p>
  </w:footnote>
  <w:footnote w:type="continuationSeparator" w:id="0">
    <w:p w14:paraId="31186107" w14:textId="77777777" w:rsidR="00737DC4" w:rsidRDefault="00737D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146760">
    <w:abstractNumId w:val="17"/>
  </w:num>
  <w:num w:numId="2" w16cid:durableId="1552306562">
    <w:abstractNumId w:val="22"/>
  </w:num>
  <w:num w:numId="3" w16cid:durableId="1030566274">
    <w:abstractNumId w:val="26"/>
  </w:num>
  <w:num w:numId="4" w16cid:durableId="910311700">
    <w:abstractNumId w:val="15"/>
  </w:num>
  <w:num w:numId="5" w16cid:durableId="1147017241">
    <w:abstractNumId w:val="23"/>
  </w:num>
  <w:num w:numId="6" w16cid:durableId="1088624287">
    <w:abstractNumId w:val="0"/>
  </w:num>
  <w:num w:numId="7" w16cid:durableId="1037894508">
    <w:abstractNumId w:val="1"/>
  </w:num>
  <w:num w:numId="8" w16cid:durableId="1017659949">
    <w:abstractNumId w:val="2"/>
  </w:num>
  <w:num w:numId="9" w16cid:durableId="640041581">
    <w:abstractNumId w:val="3"/>
  </w:num>
  <w:num w:numId="10" w16cid:durableId="1612742067">
    <w:abstractNumId w:val="8"/>
  </w:num>
  <w:num w:numId="11" w16cid:durableId="1604458255">
    <w:abstractNumId w:val="4"/>
  </w:num>
  <w:num w:numId="12" w16cid:durableId="1367632319">
    <w:abstractNumId w:val="5"/>
  </w:num>
  <w:num w:numId="13" w16cid:durableId="6953295">
    <w:abstractNumId w:val="6"/>
  </w:num>
  <w:num w:numId="14" w16cid:durableId="2009482786">
    <w:abstractNumId w:val="7"/>
  </w:num>
  <w:num w:numId="15" w16cid:durableId="1167748487">
    <w:abstractNumId w:val="9"/>
  </w:num>
  <w:num w:numId="16" w16cid:durableId="835806576">
    <w:abstractNumId w:val="11"/>
  </w:num>
  <w:num w:numId="17" w16cid:durableId="20907521">
    <w:abstractNumId w:val="20"/>
  </w:num>
  <w:num w:numId="18" w16cid:durableId="840973962">
    <w:abstractNumId w:val="14"/>
  </w:num>
  <w:num w:numId="19" w16cid:durableId="1778938928">
    <w:abstractNumId w:val="32"/>
  </w:num>
  <w:num w:numId="20" w16cid:durableId="1746997409">
    <w:abstractNumId w:val="29"/>
  </w:num>
  <w:num w:numId="21" w16cid:durableId="387849377">
    <w:abstractNumId w:val="33"/>
  </w:num>
  <w:num w:numId="22" w16cid:durableId="2001691833">
    <w:abstractNumId w:val="27"/>
  </w:num>
  <w:num w:numId="23" w16cid:durableId="1486235764">
    <w:abstractNumId w:val="12"/>
  </w:num>
  <w:num w:numId="24" w16cid:durableId="947273438">
    <w:abstractNumId w:val="13"/>
  </w:num>
  <w:num w:numId="25" w16cid:durableId="258950183">
    <w:abstractNumId w:val="24"/>
  </w:num>
  <w:num w:numId="26" w16cid:durableId="142545339">
    <w:abstractNumId w:val="19"/>
  </w:num>
  <w:num w:numId="27" w16cid:durableId="26950894">
    <w:abstractNumId w:val="10"/>
  </w:num>
  <w:num w:numId="28" w16cid:durableId="561450092">
    <w:abstractNumId w:val="16"/>
  </w:num>
  <w:num w:numId="29" w16cid:durableId="1532766312">
    <w:abstractNumId w:val="21"/>
  </w:num>
  <w:num w:numId="30" w16cid:durableId="1056470018">
    <w:abstractNumId w:val="28"/>
  </w:num>
  <w:num w:numId="31" w16cid:durableId="943345415">
    <w:abstractNumId w:val="31"/>
  </w:num>
  <w:num w:numId="32" w16cid:durableId="1542282330">
    <w:abstractNumId w:val="30"/>
  </w:num>
  <w:num w:numId="33" w16cid:durableId="890188968">
    <w:abstractNumId w:val="18"/>
  </w:num>
  <w:num w:numId="34" w16cid:durableId="1533348713">
    <w:abstractNumId w:val="25"/>
  </w:num>
  <w:num w:numId="35" w16cid:durableId="16734105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4E20"/>
    <w:rsid w:val="001B69B6"/>
    <w:rsid w:val="001B6D1F"/>
    <w:rsid w:val="001C60E8"/>
    <w:rsid w:val="001D185F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159D1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9319C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37DC4"/>
    <w:rsid w:val="007427DF"/>
    <w:rsid w:val="00756C1A"/>
    <w:rsid w:val="007571A7"/>
    <w:rsid w:val="0077044E"/>
    <w:rsid w:val="00781101"/>
    <w:rsid w:val="00797828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A47E5"/>
    <w:rsid w:val="009C077A"/>
    <w:rsid w:val="009C41BB"/>
    <w:rsid w:val="009F4294"/>
    <w:rsid w:val="009F46F0"/>
    <w:rsid w:val="00A17A3E"/>
    <w:rsid w:val="00A30463"/>
    <w:rsid w:val="00A4471C"/>
    <w:rsid w:val="00A5441E"/>
    <w:rsid w:val="00A56BF0"/>
    <w:rsid w:val="00A94D85"/>
    <w:rsid w:val="00A97619"/>
    <w:rsid w:val="00AB03ED"/>
    <w:rsid w:val="00AB5D62"/>
    <w:rsid w:val="00AC4085"/>
    <w:rsid w:val="00B117A9"/>
    <w:rsid w:val="00B149F5"/>
    <w:rsid w:val="00B2380E"/>
    <w:rsid w:val="00B24CE0"/>
    <w:rsid w:val="00B349AE"/>
    <w:rsid w:val="00B370D3"/>
    <w:rsid w:val="00B45EA6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CF106F"/>
    <w:rsid w:val="00D217F6"/>
    <w:rsid w:val="00D456BB"/>
    <w:rsid w:val="00D769A4"/>
    <w:rsid w:val="00D83ACF"/>
    <w:rsid w:val="00D9137A"/>
    <w:rsid w:val="00D9530F"/>
    <w:rsid w:val="00D95E26"/>
    <w:rsid w:val="00DC3D43"/>
    <w:rsid w:val="00DC719F"/>
    <w:rsid w:val="00DD1A3A"/>
    <w:rsid w:val="00DD5A5C"/>
    <w:rsid w:val="00E0543B"/>
    <w:rsid w:val="00E34FA4"/>
    <w:rsid w:val="00E427B3"/>
    <w:rsid w:val="00E53F42"/>
    <w:rsid w:val="00E6290A"/>
    <w:rsid w:val="00E82A23"/>
    <w:rsid w:val="00E96A6F"/>
    <w:rsid w:val="00EA1FA8"/>
    <w:rsid w:val="00EA6EEF"/>
    <w:rsid w:val="00EB3D6F"/>
    <w:rsid w:val="00EC221A"/>
    <w:rsid w:val="00EC4123"/>
    <w:rsid w:val="00EC4AE7"/>
    <w:rsid w:val="00ED7486"/>
    <w:rsid w:val="00EF6D38"/>
    <w:rsid w:val="00F01D74"/>
    <w:rsid w:val="00F11B13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C4123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1</cp:revision>
  <cp:lastPrinted>2022-09-06T09:47:00Z</cp:lastPrinted>
  <dcterms:created xsi:type="dcterms:W3CDTF">2021-03-24T15:23:00Z</dcterms:created>
  <dcterms:modified xsi:type="dcterms:W3CDTF">2022-09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